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Biologist with over [X years] of experience in ecological research, conservation biology, and biotechnological innovation, I am writing to express my enthusiastic interest in the [specific position title] at [Company/Organization Name] in Spain Madrid. My academic background, professional expertise, and deep passion for advancing scientific understanding align seamlessly with the opportunities available in this vibrant region. Spain Madrid offers a unique convergence of biodiversity, cutting-edge research institutions, and a commitment to environmental sustainability—values that resonate deeply with my career goals as a Biologist.</w:t>
      </w:r>
    </w:p>
    <w:p>
      <w:pPr>
        <w:pStyle w:val="BodyText"/>
      </w:pPr>
      <w:r>
        <w:t xml:space="preserve">My journey in the field of biology began during my undergraduate studies at [University Name], where I specialized in [specific area, e.g., ecology, molecular biology, or conservation]. This foundation was further strengthened during my master’s and doctoral research, which focused on [specific topic, e.g., "the impact of climate change on Mediterranean ecosystems" or "genetic diversity in native plant species"]. These experiences not only honed my analytical and laboratory skills but also instilled in me a profound respect for the intricate relationships between organisms and their environments. As a Biologist, I have consistently sought to bridge theoretical knowledge with practical applications, ensuring that scientific discoveries contribute meaningfully to global and local challenges.</w:t>
      </w:r>
    </w:p>
    <w:p>
      <w:pPr>
        <w:pStyle w:val="BodyText"/>
      </w:pPr>
      <w:r>
        <w:t xml:space="preserve">Working in Spain Madrid presents an unparalleled opportunity to apply my expertise in a region rich in natural heritage and scientific innovation. The city is home to world-renowned institutions such as the [specific university or research center, e.g., CSIC, Universidad Autónoma de Madrid], which are at the forefront of biological research. My ability to adapt to diverse environments, coupled with my fluency in Spanish and English, positions me to thrive in this dynamic setting. I am particularly drawn to [Company/Organization Name]’s mission of [specific mission or project], as it aligns with my belief that biology must be a force for both scientific advancement and societal benefit.</w:t>
      </w:r>
    </w:p>
    <w:p>
      <w:pPr>
        <w:pStyle w:val="BodyText"/>
      </w:pPr>
      <w:r>
        <w:t xml:space="preserve">One of the most rewarding aspects of my career as a Biologist has been collaborating with interdisciplinary teams to address pressing ecological issues. For instance, during my tenure at [Previous Employer], I led a project examining the effects of urbanization on pollinator populations in [specific region]. This work not only resulted in published research but also informed local conservation policies, demonstrating the tangible impact of biological studies on community resilience. Similarly, my experience in biotechnology has allowed me to contribute to innovations such as [specific project or discovery], which highlight the potential of biology to drive sustainable solutions.</w:t>
      </w:r>
    </w:p>
    <w:p>
      <w:pPr>
        <w:pStyle w:val="BodyText"/>
      </w:pPr>
      <w:r>
        <w:t xml:space="preserve">Spain Madrid’s unique ecosystems—from the arid landscapes of Extremadura to the lush forests of La Sierra de Guadarrama—offer a rich laboratory for biological exploration. As a Biologist, I am particularly interested in studying how these environments respond to global challenges like climate change and habitat fragmentation. My research has often emphasized the importance of preserving biodiversity as a cornerstone of ecological stability, and I am eager to contribute to similar efforts in Spain Madrid. Whether through fieldwork, laboratory analysis, or policy advocacy, I aim to ensure that biological science serves as a catalyst for environmental stewardship.</w:t>
      </w:r>
    </w:p>
    <w:p>
      <w:pPr>
        <w:pStyle w:val="BodyText"/>
      </w:pPr>
      <w:r>
        <w:t xml:space="preserve">My professional achievements are complemented by my commitment to education and public engagement. As a Biologist, I have mentored students and delivered workshops on topics ranging from DNA sequencing to ecosystem management. These experiences have reinforced my belief that science thrives when it is shared openly and inclusively. In Spain Madrid, where there is a growing emphasis on STEM outreach, I am excited to collaborate with local communities and institutions to foster a deeper appreciation for the natural world.</w:t>
      </w:r>
    </w:p>
    <w:p>
      <w:pPr>
        <w:pStyle w:val="BodyText"/>
      </w:pPr>
      <w:r>
        <w:t xml:space="preserve">I am particularly impressed by [Company/Organization Name]’s focus on [specific area, e.g., "sustainable agriculture" or "marine biodiversity conservation"], as this reflects the kind of forward-thinking approach that I strive to support in my work. My ability to design and execute complex experiments, analyze data with precision, and communicate findings effectively makes me a strong candidate for this role. Furthermore, my adaptability and willingness to embrace new challenges will enable me to contribute meaningfully to your team’s objectives.</w:t>
      </w:r>
    </w:p>
    <w:p>
      <w:pPr>
        <w:pStyle w:val="BodyText"/>
      </w:pPr>
      <w:r>
        <w:t xml:space="preserve">Spain Madrid is a city where tradition meets innovation, and as a Biologist, I am eager to play a role in shaping its scientific future. The opportunity to work within this cultural and intellectual hub would be both an honor and a privilege. I am confident that my skills, experience, and passion for biology will allow me to make significant contributions to [Company/Organization Name]’s mission while advancing my own professional growth.</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vibrant scientific community in Spain Madrid.</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6:00:34Z</dcterms:created>
  <dcterms:modified xsi:type="dcterms:W3CDTF">2026-07-21T16:00:34Z</dcterms:modified>
</cp:coreProperties>
</file>

<file path=docProps/custom.xml><?xml version="1.0" encoding="utf-8"?>
<Properties xmlns="http://schemas.openxmlformats.org/officeDocument/2006/custom-properties" xmlns:vt="http://schemas.openxmlformats.org/officeDocument/2006/docPropsVTypes"/>
</file>